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6B752E" w14:textId="7657C599" w:rsidR="00046E41" w:rsidRDefault="00046E41" w:rsidP="00AB44AB">
      <w:pPr>
        <w:rPr>
          <w:sz w:val="28"/>
          <w:szCs w:val="28"/>
        </w:rPr>
      </w:pPr>
      <w:r w:rsidRPr="006814EC">
        <w:rPr>
          <w:sz w:val="28"/>
          <w:szCs w:val="28"/>
        </w:rPr>
        <w:t>Abby Hustler</w:t>
      </w:r>
    </w:p>
    <w:p w14:paraId="20446CBB" w14:textId="7635EA01" w:rsidR="006814EC" w:rsidRDefault="006814EC" w:rsidP="00AB44AB">
      <w:pPr>
        <w:rPr>
          <w:sz w:val="28"/>
          <w:szCs w:val="28"/>
        </w:rPr>
      </w:pPr>
      <w:r>
        <w:rPr>
          <w:sz w:val="28"/>
          <w:szCs w:val="28"/>
        </w:rPr>
        <w:t>Completed Module</w:t>
      </w:r>
    </w:p>
    <w:p w14:paraId="68DCB5C3" w14:textId="6C71ECFD" w:rsidR="006814EC" w:rsidRDefault="006814EC" w:rsidP="00AB44AB">
      <w:pPr>
        <w:rPr>
          <w:sz w:val="28"/>
          <w:szCs w:val="28"/>
        </w:rPr>
      </w:pPr>
      <w:r>
        <w:rPr>
          <w:sz w:val="28"/>
          <w:szCs w:val="28"/>
        </w:rPr>
        <w:t>May 6</w:t>
      </w:r>
      <w:r w:rsidRPr="006814E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, 2023</w:t>
      </w:r>
    </w:p>
    <w:p w14:paraId="699D8C2F" w14:textId="77777777" w:rsidR="006814EC" w:rsidRPr="006814EC" w:rsidRDefault="006814EC" w:rsidP="00AB44AB">
      <w:pPr>
        <w:rPr>
          <w:sz w:val="28"/>
          <w:szCs w:val="28"/>
        </w:rPr>
      </w:pPr>
    </w:p>
    <w:p w14:paraId="2E4EFF78" w14:textId="27AB754A" w:rsidR="00D65A39" w:rsidRDefault="00D65A39" w:rsidP="00046E41"/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759"/>
        <w:gridCol w:w="4180"/>
      </w:tblGrid>
      <w:tr w:rsidR="006814EC" w14:paraId="69FE60FE" w14:textId="77777777" w:rsidTr="006814EC">
        <w:tc>
          <w:tcPr>
            <w:tcW w:w="0" w:type="auto"/>
          </w:tcPr>
          <w:p w14:paraId="586A3083" w14:textId="59FDBD66" w:rsidR="006814EC" w:rsidRDefault="006814EC" w:rsidP="00444C03">
            <w:pPr>
              <w:pStyle w:val="Compact"/>
            </w:pPr>
            <w:r>
              <w:t xml:space="preserve">Powerplay </w:t>
            </w:r>
            <w:r>
              <w:t>D</w:t>
            </w:r>
            <w:r>
              <w:t>ata</w:t>
            </w:r>
          </w:p>
        </w:tc>
        <w:tc>
          <w:tcPr>
            <w:tcW w:w="0" w:type="auto"/>
          </w:tcPr>
          <w:p w14:paraId="7CD3F22B" w14:textId="77777777" w:rsidR="006814EC" w:rsidRDefault="006814EC" w:rsidP="00444C03">
            <w:pPr>
              <w:pStyle w:val="Compact"/>
              <w:jc w:val="right"/>
            </w:pPr>
            <w:r>
              <w:t>NHL powerplay stats during 2022 season</w:t>
            </w:r>
          </w:p>
        </w:tc>
      </w:tr>
    </w:tbl>
    <w:p w14:paraId="5EDBD666" w14:textId="77777777" w:rsidR="006814EC" w:rsidRDefault="0027147F" w:rsidP="006814EC">
      <w:r>
        <w:rPr>
          <w:noProof/>
        </w:rPr>
        <w:pict w14:anchorId="39066E50">
          <v:rect id="_x0000_i1025" alt="" style="width:468pt;height:.05pt;mso-width-percent:0;mso-height-percent:0;mso-width-percent:0;mso-height-percent:0" o:hralign="center" o:hrstd="t" o:hr="t"/>
        </w:pict>
      </w:r>
    </w:p>
    <w:p w14:paraId="32BCF700" w14:textId="77777777" w:rsidR="006814EC" w:rsidRDefault="006814EC" w:rsidP="006814EC">
      <w:pPr>
        <w:pStyle w:val="Heading3"/>
      </w:pPr>
      <w:bookmarkStart w:id="0" w:name="description"/>
      <w:r>
        <w:t>Description</w:t>
      </w:r>
    </w:p>
    <w:p w14:paraId="165C7CB7" w14:textId="77777777" w:rsidR="006814EC" w:rsidRDefault="006814EC" w:rsidP="006814EC">
      <w:pPr>
        <w:pStyle w:val="FirstParagraph"/>
      </w:pPr>
      <w:r>
        <w:t xml:space="preserve">The data can be found from the </w:t>
      </w:r>
      <w:hyperlink r:id="rId4">
        <w:proofErr w:type="spellStart"/>
        <w:r>
          <w:rPr>
            <w:rStyle w:val="Hyperlink"/>
          </w:rPr>
          <w:t>MoneyPuck</w:t>
        </w:r>
        <w:proofErr w:type="spellEnd"/>
      </w:hyperlink>
      <w:r>
        <w:t>. This data shows the statistics for all powerplays by each team.</w:t>
      </w:r>
    </w:p>
    <w:p w14:paraId="4B6BB320" w14:textId="77777777" w:rsidR="006814EC" w:rsidRDefault="006814EC" w:rsidP="006814EC">
      <w:pPr>
        <w:pStyle w:val="Heading3"/>
      </w:pPr>
      <w:bookmarkStart w:id="1" w:name="format"/>
      <w:bookmarkEnd w:id="0"/>
    </w:p>
    <w:p w14:paraId="7529376B" w14:textId="7BB78B66" w:rsidR="006814EC" w:rsidRDefault="006814EC" w:rsidP="006814EC">
      <w:pPr>
        <w:pStyle w:val="Heading3"/>
      </w:pPr>
      <w:r>
        <w:t>Format</w:t>
      </w:r>
    </w:p>
    <w:p w14:paraId="493FF3E3" w14:textId="77777777" w:rsidR="006814EC" w:rsidRDefault="006814EC" w:rsidP="006814EC">
      <w:pPr>
        <w:pStyle w:val="FirstParagraph"/>
      </w:pPr>
      <w:r>
        <w:t>A data frame has observations from all 32 teams for the following variables.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273"/>
        <w:gridCol w:w="6028"/>
      </w:tblGrid>
      <w:tr w:rsidR="006814EC" w14:paraId="2D27E611" w14:textId="77777777" w:rsidTr="00444C03">
        <w:tc>
          <w:tcPr>
            <w:tcW w:w="0" w:type="auto"/>
          </w:tcPr>
          <w:p w14:paraId="357C3A96" w14:textId="77777777" w:rsidR="006814EC" w:rsidRDefault="006814EC" w:rsidP="00444C03">
            <w:pPr>
              <w:pStyle w:val="Compact"/>
            </w:pPr>
            <w:r>
              <w:rPr>
                <w:rStyle w:val="VerbatimChar"/>
              </w:rPr>
              <w:t>team</w:t>
            </w:r>
          </w:p>
        </w:tc>
        <w:tc>
          <w:tcPr>
            <w:tcW w:w="0" w:type="auto"/>
          </w:tcPr>
          <w:p w14:paraId="79E04E47" w14:textId="77777777" w:rsidR="006814EC" w:rsidRDefault="006814EC" w:rsidP="00444C03">
            <w:pPr>
              <w:pStyle w:val="Compact"/>
            </w:pPr>
            <w:r>
              <w:t>Name of the team</w:t>
            </w:r>
          </w:p>
        </w:tc>
      </w:tr>
      <w:tr w:rsidR="006814EC" w14:paraId="756C6988" w14:textId="77777777" w:rsidTr="00444C03">
        <w:tc>
          <w:tcPr>
            <w:tcW w:w="0" w:type="auto"/>
          </w:tcPr>
          <w:p w14:paraId="6EB1DFC8" w14:textId="77777777" w:rsidR="006814EC" w:rsidRDefault="006814EC" w:rsidP="00444C03">
            <w:pPr>
              <w:pStyle w:val="Compact"/>
            </w:pPr>
            <w:r>
              <w:rPr>
                <w:rStyle w:val="VerbatimChar"/>
              </w:rPr>
              <w:t>goals_per_2_min</w:t>
            </w:r>
          </w:p>
        </w:tc>
        <w:tc>
          <w:tcPr>
            <w:tcW w:w="0" w:type="auto"/>
          </w:tcPr>
          <w:p w14:paraId="38E2F20B" w14:textId="77777777" w:rsidR="006814EC" w:rsidRDefault="006814EC" w:rsidP="00444C03">
            <w:pPr>
              <w:pStyle w:val="Compact"/>
            </w:pPr>
            <w:r>
              <w:t xml:space="preserve">how many goals scored in </w:t>
            </w:r>
            <w:proofErr w:type="gramStart"/>
            <w:r>
              <w:t>2 minute</w:t>
            </w:r>
            <w:proofErr w:type="gramEnd"/>
            <w:r>
              <w:t xml:space="preserve"> increments.</w:t>
            </w:r>
          </w:p>
        </w:tc>
      </w:tr>
      <w:tr w:rsidR="006814EC" w14:paraId="0A30FBB7" w14:textId="77777777" w:rsidTr="00444C03">
        <w:tc>
          <w:tcPr>
            <w:tcW w:w="0" w:type="auto"/>
          </w:tcPr>
          <w:p w14:paraId="5B1988EE" w14:textId="77777777" w:rsidR="006814EC" w:rsidRDefault="006814EC" w:rsidP="00444C03">
            <w:pPr>
              <w:pStyle w:val="Compact"/>
            </w:pPr>
            <w:r>
              <w:rPr>
                <w:rStyle w:val="VerbatimChar"/>
              </w:rPr>
              <w:t>SOG_per_2_min</w:t>
            </w:r>
          </w:p>
        </w:tc>
        <w:tc>
          <w:tcPr>
            <w:tcW w:w="0" w:type="auto"/>
          </w:tcPr>
          <w:p w14:paraId="7DA6FC7B" w14:textId="77777777" w:rsidR="006814EC" w:rsidRDefault="006814EC" w:rsidP="00444C03">
            <w:pPr>
              <w:pStyle w:val="Compact"/>
            </w:pPr>
            <w:r>
              <w:t xml:space="preserve">how many shots on goal were taken on a </w:t>
            </w:r>
            <w:proofErr w:type="gramStart"/>
            <w:r>
              <w:t>2 minute</w:t>
            </w:r>
            <w:proofErr w:type="gramEnd"/>
            <w:r>
              <w:t xml:space="preserve"> average.</w:t>
            </w:r>
          </w:p>
        </w:tc>
      </w:tr>
      <w:tr w:rsidR="006814EC" w14:paraId="3B10C00C" w14:textId="77777777" w:rsidTr="00444C03">
        <w:tc>
          <w:tcPr>
            <w:tcW w:w="0" w:type="auto"/>
          </w:tcPr>
          <w:p w14:paraId="143546DE" w14:textId="77777777" w:rsidR="006814EC" w:rsidRDefault="006814EC" w:rsidP="00444C03">
            <w:pPr>
              <w:pStyle w:val="Compact"/>
            </w:pPr>
            <w:r>
              <w:rPr>
                <w:rStyle w:val="VerbatimChar"/>
              </w:rPr>
              <w:t>hits_per_2_min</w:t>
            </w:r>
          </w:p>
        </w:tc>
        <w:tc>
          <w:tcPr>
            <w:tcW w:w="0" w:type="auto"/>
          </w:tcPr>
          <w:p w14:paraId="5AEC6CA4" w14:textId="77777777" w:rsidR="006814EC" w:rsidRDefault="006814EC" w:rsidP="00444C03">
            <w:pPr>
              <w:pStyle w:val="Compact"/>
            </w:pPr>
            <w:r>
              <w:t>average hits recorded for 2 minutes</w:t>
            </w:r>
          </w:p>
        </w:tc>
      </w:tr>
      <w:tr w:rsidR="006814EC" w14:paraId="0D13BFEE" w14:textId="77777777" w:rsidTr="00444C03">
        <w:tc>
          <w:tcPr>
            <w:tcW w:w="0" w:type="auto"/>
          </w:tcPr>
          <w:p w14:paraId="0CA4587D" w14:textId="77777777" w:rsidR="006814EC" w:rsidRDefault="006814EC" w:rsidP="00444C03">
            <w:pPr>
              <w:pStyle w:val="Compact"/>
            </w:pPr>
            <w:r>
              <w:rPr>
                <w:rStyle w:val="VerbatimChar"/>
              </w:rPr>
              <w:t>League</w:t>
            </w:r>
          </w:p>
        </w:tc>
        <w:tc>
          <w:tcPr>
            <w:tcW w:w="0" w:type="auto"/>
          </w:tcPr>
          <w:p w14:paraId="17E37BDE" w14:textId="77777777" w:rsidR="006814EC" w:rsidRDefault="006814EC" w:rsidP="00444C03">
            <w:pPr>
              <w:pStyle w:val="Compact"/>
            </w:pPr>
            <w:r>
              <w:t>what league the team plays in (east vs west)</w:t>
            </w:r>
          </w:p>
        </w:tc>
      </w:tr>
      <w:tr w:rsidR="006814EC" w14:paraId="752C3257" w14:textId="77777777" w:rsidTr="00444C03">
        <w:tc>
          <w:tcPr>
            <w:tcW w:w="0" w:type="auto"/>
          </w:tcPr>
          <w:p w14:paraId="49B6BD7D" w14:textId="77777777" w:rsidR="006814EC" w:rsidRDefault="006814EC" w:rsidP="00444C03">
            <w:pPr>
              <w:pStyle w:val="Compact"/>
            </w:pPr>
            <w:proofErr w:type="spellStart"/>
            <w:r>
              <w:rPr>
                <w:rStyle w:val="VerbatimChar"/>
              </w:rPr>
              <w:t>goal_differential</w:t>
            </w:r>
            <w:proofErr w:type="spellEnd"/>
          </w:p>
        </w:tc>
        <w:tc>
          <w:tcPr>
            <w:tcW w:w="0" w:type="auto"/>
          </w:tcPr>
          <w:p w14:paraId="02904ED0" w14:textId="77777777" w:rsidR="006814EC" w:rsidRDefault="006814EC" w:rsidP="00444C03">
            <w:pPr>
              <w:pStyle w:val="Compact"/>
            </w:pPr>
            <w:r>
              <w:t>combinations of goals for and against.</w:t>
            </w:r>
          </w:p>
        </w:tc>
      </w:tr>
      <w:tr w:rsidR="006814EC" w14:paraId="657225A9" w14:textId="77777777" w:rsidTr="00444C03">
        <w:tc>
          <w:tcPr>
            <w:tcW w:w="0" w:type="auto"/>
          </w:tcPr>
          <w:p w14:paraId="3B9416F7" w14:textId="77777777" w:rsidR="006814EC" w:rsidRDefault="006814EC" w:rsidP="00444C03">
            <w:pPr>
              <w:pStyle w:val="Compact"/>
            </w:pPr>
            <w:proofErr w:type="spellStart"/>
            <w:r>
              <w:rPr>
                <w:rStyle w:val="VerbatimChar"/>
              </w:rPr>
              <w:t>Icetime</w:t>
            </w:r>
            <w:proofErr w:type="spellEnd"/>
          </w:p>
        </w:tc>
        <w:tc>
          <w:tcPr>
            <w:tcW w:w="0" w:type="auto"/>
          </w:tcPr>
          <w:p w14:paraId="3B41C6BD" w14:textId="77777777" w:rsidR="006814EC" w:rsidRDefault="006814EC" w:rsidP="00444C03">
            <w:pPr>
              <w:pStyle w:val="Compact"/>
            </w:pPr>
            <w:r>
              <w:t>how much time spent on the powerplay</w:t>
            </w:r>
          </w:p>
        </w:tc>
      </w:tr>
    </w:tbl>
    <w:p w14:paraId="39F31847" w14:textId="77777777" w:rsidR="006814EC" w:rsidRDefault="006814EC" w:rsidP="006814EC">
      <w:pPr>
        <w:pStyle w:val="Heading3"/>
      </w:pPr>
      <w:bookmarkStart w:id="2" w:name="source"/>
      <w:bookmarkEnd w:id="1"/>
    </w:p>
    <w:p w14:paraId="671BBEE6" w14:textId="2CBF1771" w:rsidR="006814EC" w:rsidRDefault="006814EC" w:rsidP="006814EC">
      <w:pPr>
        <w:pStyle w:val="Heading3"/>
      </w:pPr>
      <w:r>
        <w:t>Source</w:t>
      </w:r>
    </w:p>
    <w:p w14:paraId="2E777D16" w14:textId="5ADD6D50" w:rsidR="006814EC" w:rsidRDefault="006814EC" w:rsidP="006814EC">
      <w:pPr>
        <w:pStyle w:val="FirstParagraph"/>
      </w:pPr>
      <w:hyperlink r:id="rId5">
        <w:r>
          <w:rPr>
            <w:rStyle w:val="Hyperlink"/>
          </w:rPr>
          <w:t>Money Puck</w:t>
        </w:r>
      </w:hyperlink>
      <w:r>
        <w:t xml:space="preserve"> (</w:t>
      </w:r>
      <w:r w:rsidRPr="006814EC">
        <w:t>moneypuck.com/moneypuck/playerData/seasonSummary/2022/regular/teams</w:t>
      </w:r>
      <w:r>
        <w:t>)</w:t>
      </w:r>
    </w:p>
    <w:bookmarkEnd w:id="2"/>
    <w:p w14:paraId="77BF686D" w14:textId="051627EB" w:rsidR="00D65A39" w:rsidRDefault="00D65A39" w:rsidP="00046E41"/>
    <w:p w14:paraId="3E0621D6" w14:textId="0C4CE2D1" w:rsidR="00D65A39" w:rsidRDefault="00D65A39" w:rsidP="00046E41"/>
    <w:p w14:paraId="7CA617C1" w14:textId="0AEA5149" w:rsidR="00D65A39" w:rsidRDefault="00D65A39" w:rsidP="00046E41"/>
    <w:p w14:paraId="5A3D0EE5" w14:textId="73715BED" w:rsidR="00D65A39" w:rsidRDefault="00D65A39" w:rsidP="00046E41"/>
    <w:p w14:paraId="5EE09326" w14:textId="687A02FA" w:rsidR="00D65A39" w:rsidRDefault="00D65A39" w:rsidP="00046E41"/>
    <w:p w14:paraId="2BD1196C" w14:textId="0FC90D98" w:rsidR="00D65A39" w:rsidRDefault="00D65A39" w:rsidP="00046E41"/>
    <w:p w14:paraId="2F1B2D07" w14:textId="409B30D9" w:rsidR="00D65A39" w:rsidRDefault="00D65A39" w:rsidP="00046E41"/>
    <w:p w14:paraId="1CADBD5D" w14:textId="50466C08" w:rsidR="00D65A39" w:rsidRDefault="00D65A39" w:rsidP="00046E41"/>
    <w:p w14:paraId="38AB412E" w14:textId="1CF0461F" w:rsidR="00D65A39" w:rsidRDefault="00D65A39" w:rsidP="00046E41"/>
    <w:p w14:paraId="48BEE6E2" w14:textId="5EAC3ADA" w:rsidR="00D65A39" w:rsidRDefault="00D65A39" w:rsidP="00046E41"/>
    <w:p w14:paraId="105A935E" w14:textId="7DD42C46" w:rsidR="00D65A39" w:rsidRDefault="00D65A39" w:rsidP="00046E41"/>
    <w:p w14:paraId="3CA1BDB9" w14:textId="4EAF2C4D" w:rsidR="00046E41" w:rsidRDefault="00046E41" w:rsidP="00AB44AB"/>
    <w:p w14:paraId="31435985" w14:textId="77777777" w:rsidR="00031686" w:rsidRDefault="00031686" w:rsidP="00AB44AB"/>
    <w:p w14:paraId="44024F96" w14:textId="49613658" w:rsidR="00AB44AB" w:rsidRDefault="00AB44AB" w:rsidP="00AB44AB">
      <w:r>
        <w:lastRenderedPageBreak/>
        <w:t>1. Create a histogram that will show us the distribution of goals per 2 minutes. Is the histogram normally distributed?</w:t>
      </w:r>
    </w:p>
    <w:p w14:paraId="27B3F3C7" w14:textId="77777777" w:rsidR="00AB44AB" w:rsidRDefault="00AB44AB" w:rsidP="00AB44AB"/>
    <w:p w14:paraId="3D9BDB4E" w14:textId="12BE49B5" w:rsidR="00AB44AB" w:rsidRDefault="00AB44AB" w:rsidP="00AB44AB"/>
    <w:p w14:paraId="291E6C63" w14:textId="77777777" w:rsidR="00031686" w:rsidRDefault="00031686" w:rsidP="00AB44AB"/>
    <w:p w14:paraId="5653B8BF" w14:textId="77777777" w:rsidR="005655C5" w:rsidRDefault="005655C5" w:rsidP="00AB44AB"/>
    <w:p w14:paraId="231E4274" w14:textId="4AE736EB" w:rsidR="00046E41" w:rsidRDefault="00F43FD3" w:rsidP="00AB44AB">
      <w:r>
        <w:t xml:space="preserve">2. Look over the data set. Give one example each of a categorical </w:t>
      </w:r>
      <w:r w:rsidR="005655C5">
        <w:t xml:space="preserve">and quantitative variable. </w:t>
      </w:r>
    </w:p>
    <w:p w14:paraId="2332B9DA" w14:textId="77777777" w:rsidR="005655C5" w:rsidRDefault="005655C5" w:rsidP="00AB44AB"/>
    <w:p w14:paraId="2B2775F0" w14:textId="7FCE0B18" w:rsidR="00046E41" w:rsidRDefault="00046E41" w:rsidP="00AB44AB"/>
    <w:p w14:paraId="1E8C985F" w14:textId="77777777" w:rsidR="00031686" w:rsidRDefault="00031686" w:rsidP="00AB44AB"/>
    <w:p w14:paraId="332228C3" w14:textId="605537FA" w:rsidR="00A35A35" w:rsidRDefault="00A35A35" w:rsidP="00AB44AB"/>
    <w:p w14:paraId="40515DF1" w14:textId="5AB0BBC4" w:rsidR="00A35A35" w:rsidRDefault="005655C5" w:rsidP="00AB44AB">
      <w:r>
        <w:t>3</w:t>
      </w:r>
      <w:r w:rsidR="00A35A35">
        <w:t xml:space="preserve">. </w:t>
      </w:r>
      <w:r w:rsidR="00E23B0A" w:rsidRPr="00E23B0A">
        <w:t>Find the mean for the goals_per_2_min variable.</w:t>
      </w:r>
    </w:p>
    <w:p w14:paraId="35B8A6E3" w14:textId="6721F93F" w:rsidR="00A35A35" w:rsidRDefault="00A35A35" w:rsidP="00AB44AB"/>
    <w:p w14:paraId="3C34B425" w14:textId="77777777" w:rsidR="00046E41" w:rsidRDefault="00046E41" w:rsidP="00AB44AB"/>
    <w:p w14:paraId="1F391A27" w14:textId="5C17E507" w:rsidR="00AB44AB" w:rsidRDefault="00AB44AB" w:rsidP="00AB44AB"/>
    <w:p w14:paraId="1BBA2459" w14:textId="77777777" w:rsidR="006814EC" w:rsidRDefault="006814EC" w:rsidP="00AB44AB"/>
    <w:p w14:paraId="6CAD0356" w14:textId="21FEEAA9" w:rsidR="00AB44AB" w:rsidRDefault="005655C5" w:rsidP="00AB44AB">
      <w:r>
        <w:t>4</w:t>
      </w:r>
      <w:r w:rsidR="00AB44AB">
        <w:t xml:space="preserve">. Create a scatterplot that shows us the shots on goal compared to the goals per 2 minutes and shots on goal per 2 minutes. Does the graph you created appear to have a strong correlation? First make an initial guess of the correlation's value. Now compute it using the </w:t>
      </w:r>
      <w:proofErr w:type="spellStart"/>
      <w:r w:rsidR="00AB44AB">
        <w:t>cor</w:t>
      </w:r>
      <w:proofErr w:type="spellEnd"/>
      <w:r w:rsidR="00AB44AB">
        <w:t xml:space="preserve"> function and compare it to your estimate? </w:t>
      </w:r>
    </w:p>
    <w:p w14:paraId="4465EAC9" w14:textId="40829C41" w:rsidR="00AB44AB" w:rsidRDefault="00AB44AB" w:rsidP="00AB44AB"/>
    <w:p w14:paraId="6DB1342A" w14:textId="40618722" w:rsidR="00A35A35" w:rsidRDefault="00A35A35" w:rsidP="00AB44AB"/>
    <w:p w14:paraId="788A01AF" w14:textId="77777777" w:rsidR="00F43FD3" w:rsidRDefault="00F43FD3" w:rsidP="00AB44AB"/>
    <w:p w14:paraId="14ECF445" w14:textId="60433872" w:rsidR="00AB44AB" w:rsidRDefault="00AB44AB" w:rsidP="00AB44AB"/>
    <w:p w14:paraId="26D3261E" w14:textId="11108899" w:rsidR="00046E41" w:rsidRDefault="00C95585" w:rsidP="00AB44AB">
      <w:r w:rsidRPr="00C95585">
        <w:t>5. Create a hypothesis test to see if there is a correlation between goals per 2 minutes and shots on goal per 2 minutes. Find the T value which will help you make your conclusion.</w:t>
      </w:r>
    </w:p>
    <w:p w14:paraId="2A3EA58B" w14:textId="77777777" w:rsidR="00F43FD3" w:rsidRDefault="00F43FD3" w:rsidP="00AB44AB"/>
    <w:p w14:paraId="6163A6F9" w14:textId="10B7A415" w:rsidR="00AB44AB" w:rsidRDefault="00AB44AB" w:rsidP="00AB44AB"/>
    <w:p w14:paraId="701E7FE9" w14:textId="4F1125E6" w:rsidR="00046E41" w:rsidRDefault="00046E41" w:rsidP="00AB44AB"/>
    <w:p w14:paraId="5FE7D1E7" w14:textId="77777777" w:rsidR="006814EC" w:rsidRDefault="006814EC" w:rsidP="00AB44AB"/>
    <w:p w14:paraId="4709893B" w14:textId="1C31C1B0" w:rsidR="00AB44AB" w:rsidRDefault="005655C5" w:rsidP="00AB44AB">
      <w:r>
        <w:t>6</w:t>
      </w:r>
      <w:r w:rsidR="00AB44AB">
        <w:t xml:space="preserve">. Create a boxplot that shows us goals_per_2min vs hits_per_2min for each conference (hint: add </w:t>
      </w:r>
      <w:proofErr w:type="spellStart"/>
      <w:r w:rsidR="00AB44AB">
        <w:t>facet_wrap</w:t>
      </w:r>
      <w:proofErr w:type="spellEnd"/>
      <w:r w:rsidR="00AB44AB">
        <w:t xml:space="preserve">(~League) to your </w:t>
      </w:r>
      <w:proofErr w:type="spellStart"/>
      <w:r w:rsidR="00AB44AB">
        <w:t>ggplot</w:t>
      </w:r>
      <w:proofErr w:type="spellEnd"/>
      <w:r w:rsidR="00AB44AB">
        <w:t xml:space="preserve"> to separate the east vs west). Once you have created the plot tell us about the differences between leagues. Are there any </w:t>
      </w:r>
      <w:r w:rsidR="00C95585">
        <w:t>apparent</w:t>
      </w:r>
      <w:r w:rsidR="00AB44AB">
        <w:t xml:space="preserve"> outliers?</w:t>
      </w:r>
    </w:p>
    <w:p w14:paraId="53E2700D" w14:textId="77777777" w:rsidR="00AB44AB" w:rsidRDefault="00AB44AB" w:rsidP="00AB44AB"/>
    <w:p w14:paraId="30F197D6" w14:textId="5D1DF605" w:rsidR="00AB44AB" w:rsidRDefault="00AB44AB" w:rsidP="00AB44AB"/>
    <w:p w14:paraId="6173F8B4" w14:textId="77777777" w:rsidR="00046E41" w:rsidRDefault="00046E41" w:rsidP="00AB44AB"/>
    <w:p w14:paraId="3F5AC2E9" w14:textId="31DA14B3" w:rsidR="00AB44AB" w:rsidRDefault="00AB44AB" w:rsidP="00AB44AB"/>
    <w:p w14:paraId="1658F2F8" w14:textId="77777777" w:rsidR="00046E41" w:rsidRDefault="00046E41" w:rsidP="00AB44AB"/>
    <w:p w14:paraId="17F43A24" w14:textId="225D6612" w:rsidR="00AB44AB" w:rsidRDefault="005655C5" w:rsidP="00AB44AB">
      <w:r>
        <w:t>7</w:t>
      </w:r>
      <w:r w:rsidR="00A35A35">
        <w:t xml:space="preserve">. </w:t>
      </w:r>
      <w:r w:rsidR="00AB44AB">
        <w:t xml:space="preserve"> Create a scatterplot that will compare goals_per_2min with goal differential. Do you see any outliers? If so, do it follow the linear pattern of the other data points? </w:t>
      </w:r>
    </w:p>
    <w:p w14:paraId="054B2A94" w14:textId="5F28033E" w:rsidR="00AB44AB" w:rsidRDefault="00AB44AB" w:rsidP="00AB44AB"/>
    <w:p w14:paraId="78BBCB1B" w14:textId="576BD640" w:rsidR="00046E41" w:rsidRDefault="00046E41" w:rsidP="00AB44AB"/>
    <w:p w14:paraId="5F073070" w14:textId="77777777" w:rsidR="00046E41" w:rsidRDefault="00046E41" w:rsidP="00AB44AB"/>
    <w:p w14:paraId="0DEAD241" w14:textId="77777777" w:rsidR="00046E41" w:rsidRDefault="00046E41" w:rsidP="00AB44AB"/>
    <w:p w14:paraId="1D8F7677" w14:textId="42780E9C" w:rsidR="00AB44AB" w:rsidRDefault="005655C5" w:rsidP="00AB44AB">
      <w:r>
        <w:lastRenderedPageBreak/>
        <w:t>8</w:t>
      </w:r>
      <w:r w:rsidR="00AB44AB">
        <w:t xml:space="preserve">. </w:t>
      </w:r>
      <w:r w:rsidR="005550C0">
        <w:t>Look at the output below</w:t>
      </w:r>
      <w:r w:rsidR="00AB44AB">
        <w:t xml:space="preserve">. </w:t>
      </w:r>
    </w:p>
    <w:p w14:paraId="2B8CED23" w14:textId="33E11462" w:rsidR="00AB44AB" w:rsidRDefault="00AB44AB" w:rsidP="00AB44AB">
      <w:r>
        <w:t>What is the best individual predictor for goals_per2min? Is this predictor significant?</w:t>
      </w:r>
    </w:p>
    <w:p w14:paraId="592A5965" w14:textId="7C2B7DFA" w:rsidR="00AB44AB" w:rsidRPr="008E4C8C" w:rsidRDefault="00AB44AB" w:rsidP="00AB44AB">
      <w:pPr>
        <w:rPr>
          <w:sz w:val="20"/>
          <w:szCs w:val="20"/>
        </w:rPr>
      </w:pPr>
      <w:r w:rsidRPr="008E4C8C">
        <w:rPr>
          <w:sz w:val="20"/>
          <w:szCs w:val="20"/>
        </w:rPr>
        <w:t xml:space="preserve">mod1= </w:t>
      </w:r>
      <w:proofErr w:type="spellStart"/>
      <w:proofErr w:type="gramStart"/>
      <w:r w:rsidRPr="008E4C8C">
        <w:rPr>
          <w:sz w:val="20"/>
          <w:szCs w:val="20"/>
        </w:rPr>
        <w:t>lm</w:t>
      </w:r>
      <w:proofErr w:type="spellEnd"/>
      <w:r w:rsidRPr="008E4C8C">
        <w:rPr>
          <w:sz w:val="20"/>
          <w:szCs w:val="20"/>
        </w:rPr>
        <w:t>(</w:t>
      </w:r>
      <w:proofErr w:type="gramEnd"/>
      <w:r w:rsidRPr="008E4C8C">
        <w:rPr>
          <w:sz w:val="20"/>
          <w:szCs w:val="20"/>
        </w:rPr>
        <w:t xml:space="preserve">goals_per_2min ~ SOG_per_2min + faceoffs_won_per2min + hits_per_2min, data = </w:t>
      </w:r>
      <w:proofErr w:type="spellStart"/>
      <w:r w:rsidRPr="008E4C8C">
        <w:rPr>
          <w:sz w:val="20"/>
          <w:szCs w:val="20"/>
        </w:rPr>
        <w:t>powerplay_data</w:t>
      </w:r>
      <w:proofErr w:type="spellEnd"/>
      <w:r w:rsidRPr="008E4C8C">
        <w:rPr>
          <w:sz w:val="20"/>
          <w:szCs w:val="20"/>
        </w:rPr>
        <w:t>)</w:t>
      </w:r>
    </w:p>
    <w:p w14:paraId="4B718001" w14:textId="6C9162B9" w:rsidR="00AB44AB" w:rsidRDefault="00AB44AB" w:rsidP="00AB44AB">
      <w:r>
        <w:rPr>
          <w:noProof/>
        </w:rPr>
        <w:drawing>
          <wp:inline distT="0" distB="0" distL="0" distR="0" wp14:anchorId="2085355E" wp14:editId="540E799F">
            <wp:extent cx="4169229" cy="2648538"/>
            <wp:effectExtent l="0" t="0" r="0" b="635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370" cy="268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88D8A" w14:textId="77777777" w:rsidR="00AB44AB" w:rsidRDefault="00AB44AB" w:rsidP="00AB44AB"/>
    <w:p w14:paraId="666AC58A" w14:textId="77777777" w:rsidR="00AB44AB" w:rsidRDefault="00AB44AB" w:rsidP="00AB44AB"/>
    <w:p w14:paraId="29293A3E" w14:textId="5AE832D5" w:rsidR="00AB44AB" w:rsidRDefault="00AB44AB" w:rsidP="00AB44AB"/>
    <w:p w14:paraId="18F2F54A" w14:textId="3BB8DE8A" w:rsidR="00046E41" w:rsidRDefault="00046E41" w:rsidP="00AB44AB"/>
    <w:p w14:paraId="3E3E38FD" w14:textId="77777777" w:rsidR="00046E41" w:rsidRDefault="00046E41" w:rsidP="00AB44AB"/>
    <w:p w14:paraId="2DAC20B6" w14:textId="19FAA03C" w:rsidR="00AB44AB" w:rsidRDefault="005655C5" w:rsidP="00AB44AB">
      <w:r>
        <w:t>9</w:t>
      </w:r>
      <w:r w:rsidR="00AB44AB">
        <w:t xml:space="preserve">. Based on the </w:t>
      </w:r>
      <w:r w:rsidR="005550C0">
        <w:t>same o</w:t>
      </w:r>
      <w:r w:rsidR="00AB44AB">
        <w:t xml:space="preserve">utput, does the entire model appear to be significant? If so, explain how you know this. </w:t>
      </w:r>
    </w:p>
    <w:p w14:paraId="1EF67A24" w14:textId="77777777" w:rsidR="00F328A8" w:rsidRDefault="00F328A8"/>
    <w:sectPr w:rsidR="00F328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44AB"/>
    <w:rsid w:val="00031686"/>
    <w:rsid w:val="00046E41"/>
    <w:rsid w:val="0027147F"/>
    <w:rsid w:val="002D5B9A"/>
    <w:rsid w:val="003C298C"/>
    <w:rsid w:val="005550C0"/>
    <w:rsid w:val="005655C5"/>
    <w:rsid w:val="006814EC"/>
    <w:rsid w:val="00830B7C"/>
    <w:rsid w:val="008450E0"/>
    <w:rsid w:val="008E4C8C"/>
    <w:rsid w:val="009A6B4A"/>
    <w:rsid w:val="00A04217"/>
    <w:rsid w:val="00A35A35"/>
    <w:rsid w:val="00AB44AB"/>
    <w:rsid w:val="00AC3370"/>
    <w:rsid w:val="00B00D7A"/>
    <w:rsid w:val="00C95585"/>
    <w:rsid w:val="00D5250C"/>
    <w:rsid w:val="00D65A39"/>
    <w:rsid w:val="00E23B0A"/>
    <w:rsid w:val="00F328A8"/>
    <w:rsid w:val="00F43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5A6B1"/>
  <w15:chartTrackingRefBased/>
  <w15:docId w15:val="{FC8FDC26-FC29-FC4C-A28F-51A75E378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65A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14E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5A3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BodyText">
    <w:name w:val="Body Text"/>
    <w:basedOn w:val="Normal"/>
    <w:link w:val="BodyTextChar"/>
    <w:qFormat/>
    <w:rsid w:val="00D65A39"/>
    <w:pPr>
      <w:spacing w:before="180" w:after="180"/>
    </w:pPr>
    <w:rPr>
      <w:lang w:val="en-US"/>
    </w:rPr>
  </w:style>
  <w:style w:type="character" w:customStyle="1" w:styleId="BodyTextChar">
    <w:name w:val="Body Text Char"/>
    <w:basedOn w:val="DefaultParagraphFont"/>
    <w:link w:val="BodyText"/>
    <w:rsid w:val="00D65A39"/>
    <w:rPr>
      <w:lang w:val="en-US"/>
    </w:rPr>
  </w:style>
  <w:style w:type="paragraph" w:customStyle="1" w:styleId="FirstParagraph">
    <w:name w:val="First Paragraph"/>
    <w:basedOn w:val="BodyText"/>
    <w:next w:val="BodyText"/>
    <w:qFormat/>
    <w:rsid w:val="00D65A39"/>
  </w:style>
  <w:style w:type="character" w:customStyle="1" w:styleId="VerbatimChar">
    <w:name w:val="Verbatim Char"/>
    <w:basedOn w:val="DefaultParagraphFont"/>
    <w:link w:val="SourceCode"/>
    <w:rsid w:val="00D65A3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65A3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14EC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ompact">
    <w:name w:val="Compact"/>
    <w:basedOn w:val="BodyText"/>
    <w:qFormat/>
    <w:rsid w:val="006814EC"/>
    <w:pPr>
      <w:spacing w:before="36" w:after="36"/>
    </w:pPr>
  </w:style>
  <w:style w:type="table" w:customStyle="1" w:styleId="Table">
    <w:name w:val="Table"/>
    <w:semiHidden/>
    <w:unhideWhenUsed/>
    <w:qFormat/>
    <w:rsid w:val="006814EC"/>
    <w:pPr>
      <w:spacing w:after="200"/>
    </w:pPr>
    <w:rPr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Hyperlink">
    <w:name w:val="Hyperlink"/>
    <w:basedOn w:val="DefaultParagraphFont"/>
    <w:rsid w:val="006814EC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hyperlink" Target="https://moneypuck.com/moneypuck/playerData/seasonSummary/2022/regular/teams.csv" TargetMode="External"/><Relationship Id="rId4" Type="http://schemas.openxmlformats.org/officeDocument/2006/relationships/hyperlink" Target="https://moneypuck.com/moneypuck/playerData/seasonSummary/2022/regular/teams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26</Words>
  <Characters>2126</Characters>
  <Application>Microsoft Office Word</Application>
  <DocSecurity>0</DocSecurity>
  <Lines>11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 Hustler</dc:creator>
  <cp:keywords/>
  <dc:description/>
  <cp:lastModifiedBy>Abby Hustler</cp:lastModifiedBy>
  <cp:revision>2</cp:revision>
  <cp:lastPrinted>2023-04-24T18:10:00Z</cp:lastPrinted>
  <dcterms:created xsi:type="dcterms:W3CDTF">2023-05-06T15:52:00Z</dcterms:created>
  <dcterms:modified xsi:type="dcterms:W3CDTF">2023-05-06T15:52:00Z</dcterms:modified>
</cp:coreProperties>
</file>